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5.png" ContentType="image/png"/>
  <Override PartName="/word/media/rId78.png" ContentType="image/png"/>
  <Override PartName="/word/media/rId90.png" ContentType="image/png"/>
  <Override PartName="/word/media/rId8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Midnight Commander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51738"/>
            <wp:effectExtent b="0" l="0" r="0" t="0"/>
            <wp:docPr descr="Figure 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жу в каталог ~/work/arch-pc созданный при выполнении лабораторной работы No4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51738"/>
            <wp:effectExtent b="0" l="0" r="0" t="0"/>
            <wp:docPr descr="Figure 2: Переход в каталог ~/work/arch-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каталог ~/work/arch-p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ю папку lab05 и перехожу в созданный каталог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 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51738"/>
            <wp:effectExtent b="0" l="0" r="0" t="0"/>
            <wp:docPr descr="Figure 3: Создание папки lab05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папки lab05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ю файл lab5-1.asm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10608"/>
            <wp:effectExtent b="0" l="0" r="0" t="0"/>
            <wp:docPr descr="Figure 4: Переход в созданный каталог и создание файла lab5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ход в созданный каталог и создание файла lab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функциональной клавиши F4 открываю файл lab5-1.asm для редактирования во встроенном редактор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604935"/>
            <wp:effectExtent b="0" l="0" r="0" t="0"/>
            <wp:docPr descr="Figure 5: Открытие файла lab5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файла lab5-1.asm</w:t>
      </w:r>
    </w:p>
    <w:bookmarkEnd w:id="0"/>
    <w:p>
      <w:pPr>
        <w:numPr>
          <w:ilvl w:val="0"/>
          <w:numId w:val="1006"/>
        </w:numPr>
      </w:pPr>
      <w:r>
        <w:t xml:space="preserve">Ввожу текст программы из листинга 5.1, сохраняю изменения и закрываю файл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С помощью функциональной клавиши F3 открываю файл lab5-1.asm для просмотра. Убеждаюсь, что файл содержит текст программы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 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04935"/>
            <wp:effectExtent b="0" l="0" r="0" t="0"/>
            <wp:docPr descr="Figure 6: Ввод текста программы из листинга 5.1 1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вод текста программы из листинга 5.1 1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04935"/>
            <wp:effectExtent b="0" l="0" r="0" t="0"/>
            <wp:docPr descr="Figure 7: Ввод текста программы из листинга 5.1 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вод текста программы из листинга 5.1 2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Оттранслирую текст программы lab5-1.asm в объектный файл. Выполню компоновку объектного файла и запускаю получившийся исполняемый файл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63744"/>
            <wp:effectExtent b="0" l="0" r="0" t="0"/>
            <wp:docPr descr="Figure 8: Оттранслирование, компоновка, запуск получившегося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Оттранслирование, компоновка, запуск получившегося исполняемого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ачиваю файл in_out.asm со страницы курса в ТУИС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69676"/>
            <wp:effectExtent b="0" l="0" r="0" t="0"/>
            <wp:docPr descr="Figure 9: Скаченный файл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каченный файл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Копирую файл in_out.asm в тот же каталог, что и файл с программой, в которой он используется.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69676"/>
            <wp:effectExtent b="0" l="0" r="0" t="0"/>
            <wp:docPr descr="Figure 10: Копирование файла в нуж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пирование файла в нужный каталог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функциональной клавиши F6 создаю копию файла lab5-1.asm с именем lab5-2.asm. Выделяю файл lab5-1.asm, нажимаю клавишу F6, ввожу имя файла lab5-2.asm и нажимаю клавишу Enter.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69676"/>
            <wp:effectExtent b="0" l="0" r="0" t="0"/>
            <wp:docPr descr="Figure 11: Создание копии файла lab5-1.asm с именем lab5-2.asm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оздание копии файла lab5-1.asm с именем lab5-2.asm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равляю текст программы в файле lab5-2.asm с использование подпрограмм из внешнего файла in_out.asm в соответствии с листингом 5.2. Создаю исполняемый файл и проверяю его работу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 и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69676"/>
            <wp:effectExtent b="0" l="0" r="0" t="0"/>
            <wp:docPr descr="Figure 12: Исправление текста файла lab5-2.asm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справление текста файла lab5-2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87348"/>
            <wp:effectExtent b="0" l="0" r="0" t="0"/>
            <wp:docPr descr="Figure 13: Создание исполняемого файла и проверка его работы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оздание исполняемого файла и проверка его работ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 файле lab5-2.asm заменяю подпрограмму sprintLF на sprint. Создаю исполняемый файл и проверяю его работу. Разница в том, что sprintLF работает аналогично sprint, но при выводе на экран добавляет к сообщению символ перевода строки. То есть в первом случае ввод происходил на следующей строке после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а во втором - на этой же строке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57359"/>
            <wp:effectExtent b="0" l="0" r="0" t="0"/>
            <wp:docPr descr="Figure 14: Результат замены в lab5-2.asm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зультат замены в lab5-2.asm</w:t>
      </w:r>
    </w:p>
    <w:bookmarkEnd w:id="0"/>
    <w:bookmarkEnd w:id="77"/>
    <w:bookmarkStart w:id="94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Создаю копию файла lab5-1.asm с названием lab5-1_1.asm. Вношу изменения в программу.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95468"/>
            <wp:effectExtent b="0" l="0" r="0" t="0"/>
            <wp:docPr descr="Figure 15: lab5-1_1.asm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lab5-1_1.asm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лучаю исполняемый файл и проверяю его работу. На приглашение ввожу свою фамилию.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3975100" cy="1524000"/>
            <wp:effectExtent b="0" l="0" r="0" t="0"/>
            <wp:docPr descr="Figure 16: lab5-1_1.asm результат" title="" id="83" name="Picture"/>
            <a:graphic>
              <a:graphicData uri="http://schemas.openxmlformats.org/drawingml/2006/picture">
                <pic:pic>
                  <pic:nvPicPr>
                    <pic:cNvPr descr="image/Результат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lab5-1_1.asm результат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ю копию файла lab5-2.asm. Исправляю текст программы с использование подпрограмм из внешнего файла in_out.asm.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730934"/>
            <wp:effectExtent b="0" l="0" r="0" t="0"/>
            <wp:docPr descr="Figure 17: lab5-2_1.asm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lab5-2_1.asm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Создаю исполняемый файл и проверяю его работу.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164324"/>
            <wp:effectExtent b="0" l="0" r="0" t="0"/>
            <wp:docPr descr="Figure 18: lab5-2_1.asm результат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lab5-2_1.asm результат</w:t>
      </w:r>
    </w:p>
    <w:bookmarkEnd w:id="0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этой лабораторной работе я приобрел практические навыки работы в Midnight Commander, освоил инструкции языка ассемблера mov и in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78" Target="media/rId78.png" /><Relationship Type="http://schemas.openxmlformats.org/officeDocument/2006/relationships/image" Id="rId90" Target="media/rId90.png" /><Relationship Type="http://schemas.openxmlformats.org/officeDocument/2006/relationships/image" Id="rId86" Target="media/rId8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Воинов Кирилл</dc:creator>
  <dc:language>ru-RU</dc:language>
  <cp:keywords/>
  <dcterms:created xsi:type="dcterms:W3CDTF">2023-11-11T19:04:38Z</dcterms:created>
  <dcterms:modified xsi:type="dcterms:W3CDTF">2023-11-11T19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